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45B8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5FECB0" w:rsidR="007B4A91" w:rsidRDefault="003131EF">
      <w:pPr>
        <w:rPr>
          <w:sz w:val="28"/>
          <w:szCs w:val="28"/>
        </w:rPr>
      </w:pPr>
      <w:r>
        <w:rPr>
          <w:sz w:val="28"/>
          <w:szCs w:val="28"/>
        </w:rPr>
        <w:t xml:space="preserve">Guy the </w:t>
      </w:r>
      <w:r w:rsidR="00741CE6">
        <w:rPr>
          <w:sz w:val="28"/>
          <w:szCs w:val="28"/>
        </w:rPr>
        <w:t>Banjo Ninja</w:t>
      </w:r>
    </w:p>
    <w:p w14:paraId="34A9E19B" w14:textId="77777777" w:rsidR="007B4A91" w:rsidRDefault="00B45B8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A45243E" w:rsidR="007B4A91" w:rsidRDefault="00741CE6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o the end</w:t>
      </w:r>
    </w:p>
    <w:p w14:paraId="3D632C61" w14:textId="77777777" w:rsidR="007B4A91" w:rsidRDefault="00B45B8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04F00BC" w:rsidR="007B4A91" w:rsidRDefault="00741CE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 ninja with a banjo going on an adventure. </w:t>
      </w:r>
    </w:p>
    <w:p w14:paraId="6102F988" w14:textId="77777777" w:rsidR="007B4A91" w:rsidRDefault="00B45B8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45B8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45B8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1E95870" w:rsidR="007B4A91" w:rsidRDefault="002566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7A7ABCC" w:rsidR="007B4A91" w:rsidRDefault="00115F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AEF883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24A2D6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B2ED30A" w:rsidR="007B4A91" w:rsidRDefault="003F71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C67CC8" w:rsidR="007B4A91" w:rsidRDefault="003F71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t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A10C10" w:rsidR="007B4A91" w:rsidRDefault="003F71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BDF34AF" w:rsidR="007B4A91" w:rsidRDefault="003F71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t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9A4C94C" w:rsidR="00556965" w:rsidRDefault="00B45B88">
      <w:r>
        <w:t>Done</w:t>
      </w:r>
    </w:p>
    <w:p w14:paraId="1C560CE8" w14:textId="2FAC261E" w:rsidR="007B4A91" w:rsidRDefault="00B45B8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45B8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45B8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45B8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DD504E4" w:rsidR="007B4A91" w:rsidRDefault="00B45B88">
      <w:pPr>
        <w:rPr>
          <w:sz w:val="28"/>
          <w:szCs w:val="28"/>
        </w:rPr>
      </w:pPr>
      <w:r>
        <w:t>It is very fun</w: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15F95"/>
    <w:rsid w:val="00206BB5"/>
    <w:rsid w:val="0025665A"/>
    <w:rsid w:val="003131EF"/>
    <w:rsid w:val="003D513B"/>
    <w:rsid w:val="003F71BF"/>
    <w:rsid w:val="00556965"/>
    <w:rsid w:val="00741CE6"/>
    <w:rsid w:val="007B4A91"/>
    <w:rsid w:val="00B4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88</Words>
  <Characters>1075</Characters>
  <Application>Microsoft Office Word</Application>
  <DocSecurity>0</DocSecurity>
  <Lines>8</Lines>
  <Paragraphs>2</Paragraphs>
  <ScaleCrop>false</ScaleCrop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may monga</cp:lastModifiedBy>
  <cp:revision>58</cp:revision>
  <dcterms:created xsi:type="dcterms:W3CDTF">2021-03-18T05:03:00Z</dcterms:created>
  <dcterms:modified xsi:type="dcterms:W3CDTF">2021-11-16T07:37:00Z</dcterms:modified>
</cp:coreProperties>
</file>